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China</w:t>
      </w:r>
      <w:r>
        <w:t xml:space="preserve"> </w:t>
      </w:r>
      <w:r>
        <w:t xml:space="preserve">Beijing</w:t>
      </w:r>
    </w:p>
    <w:bookmarkStart w:id="22" w:name="X754838cdc66db5d32ff4e1e287f15c035acc8f1"/>
    <w:p>
      <w:pPr>
        <w:pStyle w:val="Heading1"/>
      </w:pPr>
      <w:r>
        <w:t xml:space="preserve">INTERNSHIP APPLICATION LETTER FOR ACCOUNTAN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Beijing, China</w:t>
      </w:r>
    </w:p>
    <w:bookmarkEnd w:id="20"/>
    <w:bookmarkStart w:id="21" w:name="Xf480fb16837f5380763f480ddfcfb9db227200a"/>
    <w:p>
      <w:pPr>
        <w:pStyle w:val="Heading2"/>
      </w:pPr>
      <w:r>
        <w:t xml:space="preserve">Subject: Internship Application for Accountant Position in China Beijing</w:t>
      </w:r>
    </w:p>
    <w:p>
      <w:pPr>
        <w:pStyle w:val="FirstParagraph"/>
      </w:pPr>
      <w:r>
        <w:t xml:space="preserve">Dear Hiring Manager,</w:t>
      </w:r>
    </w:p>
    <w:p>
      <w:pPr>
        <w:pStyle w:val="BodyText"/>
      </w:pPr>
      <w:r>
        <w:t xml:space="preserve">It is with immense enthusiasm that I submit this Internship Application Letter for the Accountant Intern position at [Company Name] in Beijing. As a final-year Accounting student at [Your University], I have meticulously prepared to contribute my academic rigor, analytical skills, and cultural adaptability to your esteemed organization in China’s financial capital. My decision to pursue this opportunity is deeply rooted in my fascination with the dynamic accounting landscape of China Beijing—a city where ancient traditions intersect with cutting-edge economic innovation.</w:t>
      </w:r>
    </w:p>
    <w:p>
      <w:pPr>
        <w:pStyle w:val="BodyText"/>
      </w:pPr>
      <w:r>
        <w:t xml:space="preserve">China Beijing represents a unique confluence of global finance and local business practices, making it the ideal environment for an aspiring Accountant to develop specialized expertise. The city’s status as China’s financial hub—home to the Central Bank, major multinational corporations, and emerging tech giants—creates unparalleled learning opportunities in international accounting standards (IFRS), Chinese Accounting Standards (CAS), and cross-cultural financial reporting. I am particularly drawn to [Company Name]’s reputation for fostering talent through hands-on experience with complex fiscal systems, which aligns perfectly with my career vision to become a globally competent financial professional.</w:t>
      </w:r>
    </w:p>
    <w:p>
      <w:pPr>
        <w:pStyle w:val="BodyText"/>
      </w:pPr>
      <w:r>
        <w:t xml:space="preserve">Throughout my academic journey at [Your University], I have immersed myself in courses directly relevant to the Accountant role, including Advanced Financial Accounting (where I achieved an A+), Corporate Taxation, and International Business Finance. My capstone project analyzed the impact of China’s new Value-Added Tax (VAT) reforms on SMEs in Beijing—a study that required me to cross-reference CAS 12 with global tax frameworks. This experience revealed my aptitude for navigating intricate regulatory environments, a skill critical for success in China Beijing’s rapidly evolving financial ecosystem. I also completed a certification in QuickBooks Pro and Excel Advanced Financial Modeling, ensuring I can immediately support your team’s operational needs.</w:t>
      </w:r>
    </w:p>
    <w:p>
      <w:pPr>
        <w:pStyle w:val="BodyText"/>
      </w:pPr>
      <w:r>
        <w:t xml:space="preserve">What truly distinguishes me as a candidate is my proactive engagement with the Chinese business context. Over the past year, I have dedicated 10 hours weekly to learning Mandarin through Beijing-based language programs, achieving HSK Level 3 proficiency. This commitment extends beyond language—I actively follow China’s economic policies via Xinhua News and Peking University’s finance publications, understanding how initiatives like the Belt and Road Fund influence corporate accounting practices. My cultural sensitivity is further demonstrated by my participation in a student exchange program at Renmin University of China, where I collaborated on a project analyzing audit standards for Sino-foreign joint ventures. This experience taught me that effective Accountant professionals in China Beijing must balance technical precision with respect for local business customs.</w:t>
      </w:r>
    </w:p>
    <w:p>
      <w:pPr>
        <w:pStyle w:val="BodyText"/>
      </w:pPr>
      <w:r>
        <w:t xml:space="preserve">I am equally motivated by [Company Name]’s specific contributions to Beijing’s financial community. Your recent work on sustainable finance compliance, particularly the integration of ESG metrics into corporate accounts, resonates with my academic focus on ethical accounting frameworks. I am eager to contribute to such initiatives under your mentorship while learning from a team that navigates both domestic CAS requirements and international investor expectations. The prospect of working alongside seasoned Accountants in Beijing’s central business district—where the financial pulse of China beats strongest—fuels my dedication to this internship.</w:t>
      </w:r>
    </w:p>
    <w:p>
      <w:pPr>
        <w:pStyle w:val="BodyText"/>
      </w:pPr>
      <w:r>
        <w:t xml:space="preserve">My academic excellence (GPA: 3.8/4.0) and leadership as Treasurer for [University]’s Finance Club have honed my ability to manage budgets, prepare financial statements, and mentor peers in complex accounting scenarios. During a summer internship at a Shanghai-based audit firm, I assisted in preparing consolidated accounts for clients operating across Beijing’s industrial parks—gaining firsthand insight into how regional economic policies impact financial reporting. This experience solidified my understanding that an Accountant in China Beijing must be both detail-oriented and strategically adaptive.</w:t>
      </w:r>
    </w:p>
    <w:p>
      <w:pPr>
        <w:pStyle w:val="BodyText"/>
      </w:pPr>
      <w:r>
        <w:t xml:space="preserve">What excites me most about this opportunity is the chance to contribute to a company that values global perspectives while respecting local context—a philosophy I embody through my bilingual approach and cultural curiosity. I am confident that my technical accounting skills, linguistic readiness for China Beijing’s professional environment, and eagerness to learn from your team will allow me to deliver immediate value. I understand the internship will require navigating Beijing’s vibrant business rhythms—from morning market reports at Wangfujing to evening policy briefings in Chaoyang District—and I am fully prepared for this immersive experience.</w:t>
      </w:r>
    </w:p>
    <w:p>
      <w:pPr>
        <w:pStyle w:val="BodyText"/>
      </w:pPr>
      <w:r>
        <w:t xml:space="preserve">Thank you for considering my Internship Application Letter for the Accountant position in China Beijing. I have attached my resume detailing academic achievements and relevant experiences, and I welcome the opportunity to discuss how my proactive approach and passion for accounting can support [Company Name]’s objectives. My availability is flexible to accommodate your schedule, including interviews via WeChat or Zoom during Beijing business hours.</w:t>
      </w:r>
    </w:p>
    <w:p>
      <w:pPr>
        <w:pStyle w:val="BodyText"/>
      </w:pPr>
      <w:r>
        <w:t xml:space="preserve">I look forward to the possibility of contributing to your team in China’s financial heartland and demonstrating my commitment as a future Accountant who understands both numbers and the human element behind them.</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6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China Beijing</dc:title>
  <dc:creator/>
  <dc:language>en</dc:language>
  <cp:keywords/>
  <dcterms:created xsi:type="dcterms:W3CDTF">2026-07-20T01:13:05Z</dcterms:created>
  <dcterms:modified xsi:type="dcterms:W3CDTF">2026-07-20T01:13:05Z</dcterms:modified>
</cp:coreProperties>
</file>

<file path=docProps/custom.xml><?xml version="1.0" encoding="utf-8"?>
<Properties xmlns="http://schemas.openxmlformats.org/officeDocument/2006/custom-properties" xmlns:vt="http://schemas.openxmlformats.org/officeDocument/2006/docPropsVTypes"/>
</file>